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система для математических вычислений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вторить примеры из лабораторной в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языках C, C++, Фортран и др.).</w:t>
      </w:r>
    </w:p>
    <w:p>
      <w:pPr>
        <w:pStyle w:val="BodyText"/>
      </w:pPr>
      <w:r>
        <w:t xml:space="preserve">В этой лабораторной рассматривается применение векторизации для вычислений сумм, интегралов, пределов последовательной и рядов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применение векторизации для вычислений сумм, интегралов, пределов последовательной и рядов. Выяснили, что применение векторизации обосновано в виду возросшей скорости вычисления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p>
      <w:pPr>
        <w:numPr>
          <w:ilvl w:val="0"/>
          <w:numId w:val="1001"/>
        </w:numPr>
        <w:pStyle w:val="Compact"/>
      </w:pPr>
      <w:r>
        <w:t xml:space="preserve">ТУИС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идусь Кирилл Валерьевич</dc:creator>
  <dc:language>ru-RU</dc:language>
  <cp:keywords/>
  <dcterms:created xsi:type="dcterms:W3CDTF">2022-11-25T15:07:59Z</dcterms:created>
  <dcterms:modified xsi:type="dcterms:W3CDTF">2022-11-25T15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